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911F96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432653">
        <w:rPr>
          <w:b/>
          <w:sz w:val="22"/>
          <w:lang w:val="es-MX"/>
        </w:rPr>
        <w:t xml:space="preserve"> Primera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162E4" w:rsidRDefault="00C47E20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convoco a U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Primera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432653">
        <w:rPr>
          <w:rFonts w:ascii="Aparajita" w:hAnsi="Aparajita" w:cs="Aparajita"/>
          <w:sz w:val="27"/>
          <w:szCs w:val="27"/>
          <w:lang w:val="es-MX"/>
        </w:rPr>
        <w:t>Viernes 26 veintiséis de Agosto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 xml:space="preserve"> del 2022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D14138" w:rsidRDefault="00AB79B4">
      <w:pPr>
        <w:pStyle w:val="Textoindependiente"/>
        <w:rPr>
          <w:sz w:val="40"/>
          <w:lang w:val="es-MX"/>
        </w:rPr>
      </w:pPr>
    </w:p>
    <w:p w:rsidR="00A639D3" w:rsidRPr="00417E0F" w:rsidRDefault="0043265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>
        <w:rPr>
          <w:b/>
          <w:sz w:val="22"/>
          <w:lang w:val="es-MX"/>
        </w:rPr>
        <w:t xml:space="preserve">  </w:t>
      </w:r>
      <w:r w:rsidR="00A639D3"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>Jalisco, a 25</w:t>
      </w:r>
      <w:r w:rsidRPr="00417E0F">
        <w:rPr>
          <w:b/>
          <w:sz w:val="22"/>
          <w:lang w:val="es-MX"/>
        </w:rPr>
        <w:t xml:space="preserve"> de </w:t>
      </w:r>
      <w:r w:rsidR="00432653">
        <w:rPr>
          <w:b/>
          <w:sz w:val="22"/>
          <w:lang w:val="es-MX"/>
        </w:rPr>
        <w:t>Agost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E116C"/>
    <w:rsid w:val="00200AB3"/>
    <w:rsid w:val="002010E5"/>
    <w:rsid w:val="002478A5"/>
    <w:rsid w:val="00256740"/>
    <w:rsid w:val="002A561A"/>
    <w:rsid w:val="00353D9B"/>
    <w:rsid w:val="003C1081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87017"/>
    <w:rsid w:val="00590D07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79F4"/>
    <w:rsid w:val="00950454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300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7</cp:revision>
  <cp:lastPrinted>2022-04-28T14:41:00Z</cp:lastPrinted>
  <dcterms:created xsi:type="dcterms:W3CDTF">2019-06-09T01:52:00Z</dcterms:created>
  <dcterms:modified xsi:type="dcterms:W3CDTF">2022-08-08T18:01:00Z</dcterms:modified>
</cp:coreProperties>
</file>